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04DD481C" w:rsidR="00DE65F8" w:rsidRPr="00E6321E" w:rsidRDefault="00533B37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eovnik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za 1.6.2026. -5.6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04DD481C" w:rsidR="00DE65F8" w:rsidRPr="00E6321E" w:rsidRDefault="00533B37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Jeovnik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za 1.6.2026. -5.6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11617AF3" w:rsidR="00DE65F8" w:rsidRPr="006558BD" w:rsidRDefault="00F94ABB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rutić sa sirom 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25B45DF5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6A3A2C1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elj varivo sa suhim mesom  i krumpir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5408A9D1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33DA1C14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Čokolino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07CF3969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11617AF3" w:rsidR="00DE65F8" w:rsidRPr="006558BD" w:rsidRDefault="00F94ABB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rutić sa sirom 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25B45DF5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6A3A2C1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elj varivo sa suhim mesom  i krumpir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5408A9D1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33DA1C14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Čokolino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07CF3969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6C37ECD0" w:rsidR="00DE65F8" w:rsidRPr="006558BD" w:rsidRDefault="00F94ABB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kuruzni slanac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rti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jogurt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45B2592E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 ,7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27EB8578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oto sa lignjam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1A26B2CA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2, 14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4AFE6669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BEB50C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6C37ECD0" w:rsidR="00DE65F8" w:rsidRPr="006558BD" w:rsidRDefault="00F94ABB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ukuruzni slanac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orti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jogurt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45B2592E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 ,7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27EB8578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sa lignjam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1A26B2CA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2, 14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4AFE6669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BEB50C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75CAC22D" w:rsidR="00DE65F8" w:rsidRPr="006558BD" w:rsidRDefault="00DE65F8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7EB3BCC5" w:rsidR="00DE65F8" w:rsidRPr="006558BD" w:rsidRDefault="00DE65F8" w:rsidP="00F94ABB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08A189E3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0957AA0A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0891CE7F" w:rsidR="00DE65F8" w:rsidRPr="006558BD" w:rsidRDefault="00DE65F8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5148D367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75CAC22D" w:rsidR="00DE65F8" w:rsidRPr="006558BD" w:rsidRDefault="00DE65F8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7EB3BCC5" w:rsidR="00DE65F8" w:rsidRPr="006558BD" w:rsidRDefault="00DE65F8" w:rsidP="00F94AB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08A189E3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0957AA0A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0891CE7F" w:rsidR="00DE65F8" w:rsidRPr="006558BD" w:rsidRDefault="00DE65F8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5148D367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5C7CF9B7" w:rsidR="00DE65F8" w:rsidRPr="006558BD" w:rsidRDefault="00F94ABB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ruh, maslac, voćni namaz, kaka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05D73319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 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1D9841DC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vinjsko pečenje, krpice sa zeljem, kruh, salata zele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0CD6966E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2C7C216B" w:rsidR="00DE65F8" w:rsidRPr="006558BD" w:rsidRDefault="00F94ABB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56C1217F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5C7CF9B7" w:rsidR="00DE65F8" w:rsidRPr="006558BD" w:rsidRDefault="00F94ABB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Kruh, maslac, voćni namaz, kaka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05D73319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 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1D9841DC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vinjsko pečenje, krpice sa zeljem, kruh, salata zele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0CD6966E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2C7C216B" w:rsidR="00DE65F8" w:rsidRPr="006558BD" w:rsidRDefault="00F94ABB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56C1217F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1D979FD1" w:rsidR="00DE65F8" w:rsidRPr="006558BD" w:rsidRDefault="00533B37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Žitne pahuljice, mlijeko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36A5C745" w:rsidR="00DE65F8" w:rsidRPr="006558BD" w:rsidRDefault="00533B3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5D315379" w:rsidR="00DE65F8" w:rsidRPr="006558BD" w:rsidRDefault="00533B3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uneći gulaš sa povrćem , salata , tijesto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643C37C" w:rsidR="00DE65F8" w:rsidRPr="006558BD" w:rsidRDefault="00533B37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33320A22" w:rsidR="00DE65F8" w:rsidRPr="006558BD" w:rsidRDefault="00533B37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puding sa</w:t>
                                  </w:r>
                                  <w:r w:rsidR="00F94ABB">
                                    <w:rPr>
                                      <w:rFonts w:asciiTheme="majorHAnsi" w:hAnsiTheme="majorHAnsi" w:cstheme="maj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umskim voće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5F38C1FA" w:rsidR="00DE65F8" w:rsidRPr="006558BD" w:rsidRDefault="00F94ABB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1D979FD1" w:rsidR="00DE65F8" w:rsidRPr="006558BD" w:rsidRDefault="00533B37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Žitne pahuljice, mlijeko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36A5C745" w:rsidR="00DE65F8" w:rsidRPr="006558BD" w:rsidRDefault="00533B3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5D315379" w:rsidR="00DE65F8" w:rsidRPr="006558BD" w:rsidRDefault="00533B3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uneći gulaš sa povrćem , salata , tijesto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643C37C" w:rsidR="00DE65F8" w:rsidRPr="006558BD" w:rsidRDefault="00533B37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33320A22" w:rsidR="00DE65F8" w:rsidRPr="006558BD" w:rsidRDefault="00533B37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maći puding sa</w:t>
                            </w:r>
                            <w:r w:rsidR="00F94AB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šumskim voće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5F38C1FA" w:rsidR="00DE65F8" w:rsidRPr="006558BD" w:rsidRDefault="00F94ABB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533B37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94AB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D97CE-96E5-4E64-B3F0-081B53EE9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5-28T06:46:00Z</dcterms:created>
  <dcterms:modified xsi:type="dcterms:W3CDTF">2026-05-28T06:46:00Z</dcterms:modified>
</cp:coreProperties>
</file>